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D05392" w14:textId="77777777" w:rsidR="00C43C3A" w:rsidRPr="008C51AB" w:rsidRDefault="00C43C3A" w:rsidP="008C51AB">
      <w:pPr>
        <w:rPr>
          <w:rFonts w:ascii="Tahoma" w:hAnsi="Tahoma" w:cs="Tahoma"/>
        </w:rPr>
      </w:pPr>
    </w:p>
    <w:p w14:paraId="0F22F331" w14:textId="77777777" w:rsidR="00C43C3A" w:rsidRPr="008C51AB" w:rsidRDefault="00C43C3A" w:rsidP="008C51AB">
      <w:pPr>
        <w:jc w:val="center"/>
        <w:rPr>
          <w:rFonts w:ascii="Tahoma" w:hAnsi="Tahoma" w:cs="Tahoma"/>
          <w:b/>
          <w:sz w:val="28"/>
        </w:rPr>
      </w:pPr>
      <w:r w:rsidRPr="008C51AB">
        <w:rPr>
          <w:rFonts w:ascii="Tahoma" w:hAnsi="Tahoma" w:cs="Tahoma"/>
          <w:b/>
          <w:sz w:val="28"/>
        </w:rPr>
        <w:t>OFFER TO PURCHASE REAL ESTATE PROPERTY</w:t>
      </w:r>
    </w:p>
    <w:p w14:paraId="4AD848AF" w14:textId="77777777" w:rsidR="00C43C3A" w:rsidRPr="008C51AB" w:rsidRDefault="00C43C3A" w:rsidP="008C51AB">
      <w:pPr>
        <w:rPr>
          <w:rFonts w:ascii="Tahoma" w:hAnsi="Tahoma" w:cs="Tahoma"/>
        </w:rPr>
      </w:pPr>
    </w:p>
    <w:p w14:paraId="66695004" w14:textId="77777777" w:rsidR="00C43C3A" w:rsidRPr="008C51AB" w:rsidRDefault="00C43C3A" w:rsidP="008C51AB">
      <w:pPr>
        <w:rPr>
          <w:rFonts w:ascii="Tahoma" w:hAnsi="Tahoma" w:cs="Tahoma"/>
        </w:rPr>
      </w:pPr>
    </w:p>
    <w:p w14:paraId="712F9F9D" w14:textId="77777777" w:rsidR="00C43C3A" w:rsidRPr="008C51AB" w:rsidRDefault="00C43C3A" w:rsidP="008C51AB">
      <w:pPr>
        <w:rPr>
          <w:rFonts w:ascii="Tahoma" w:hAnsi="Tahoma" w:cs="Tahoma"/>
        </w:rPr>
      </w:pPr>
      <w:r w:rsidRPr="008C51AB">
        <w:rPr>
          <w:rFonts w:ascii="Tahoma" w:hAnsi="Tahoma" w:cs="Tahoma"/>
        </w:rPr>
        <w:t>The undersigned (herein “Purchaser”) hereby offers to purchase from the owner (herein “Seller”) the real estate located at _____________________________in the city of__________________________, County of_________________, State of___________________________, the legal description of which is:_______________________________________________________________________________</w:t>
      </w:r>
    </w:p>
    <w:p w14:paraId="4B0B3508" w14:textId="77777777" w:rsidR="00C43C3A" w:rsidRPr="008C51AB" w:rsidRDefault="00C43C3A" w:rsidP="008C51AB">
      <w:pPr>
        <w:rPr>
          <w:rFonts w:ascii="Tahoma" w:hAnsi="Tahoma" w:cs="Tahoma"/>
        </w:rPr>
      </w:pPr>
      <w:r w:rsidRPr="008C51AB">
        <w:rPr>
          <w:rFonts w:ascii="Tahoma" w:hAnsi="Tahoma" w:cs="Tahoma"/>
        </w:rPr>
        <w:t>____________________________________________________________________________________________________________________________________________________________________ upon the following terms and conditions:</w:t>
      </w:r>
    </w:p>
    <w:p w14:paraId="07FE5C6F" w14:textId="77777777" w:rsidR="00C43C3A" w:rsidRPr="008C51AB" w:rsidRDefault="00C43C3A" w:rsidP="008C51AB">
      <w:pPr>
        <w:rPr>
          <w:rFonts w:ascii="Tahoma" w:hAnsi="Tahoma" w:cs="Tahoma"/>
        </w:rPr>
      </w:pPr>
      <w:r w:rsidRPr="008C51AB">
        <w:rPr>
          <w:rFonts w:ascii="Tahoma" w:hAnsi="Tahoma" w:cs="Tahoma"/>
        </w:rPr>
        <w:t>1. Purchase Price and Conditions of Payment</w:t>
      </w:r>
    </w:p>
    <w:p w14:paraId="442CD0B6" w14:textId="52C116F5" w:rsidR="00C43C3A" w:rsidRPr="008C51AB" w:rsidRDefault="00C43C3A" w:rsidP="008C51AB">
      <w:pPr>
        <w:rPr>
          <w:rFonts w:ascii="Tahoma" w:hAnsi="Tahoma" w:cs="Tahoma"/>
        </w:rPr>
      </w:pPr>
      <w:r w:rsidRPr="008C51AB">
        <w:rPr>
          <w:rFonts w:ascii="Tahoma" w:hAnsi="Tahoma" w:cs="Tahoma"/>
        </w:rPr>
        <w:t>The purchase price shall be _______________________________________Dollars (</w:t>
      </w:r>
      <w:r w:rsidR="004E3879">
        <w:rPr>
          <w:rFonts w:ascii="Tahoma" w:hAnsi="Tahoma" w:cs="Tahoma"/>
        </w:rPr>
        <w:t>$</w:t>
      </w:r>
      <w:r w:rsidRPr="008C51AB">
        <w:rPr>
          <w:rFonts w:ascii="Tahoma" w:hAnsi="Tahoma" w:cs="Tahoma"/>
        </w:rPr>
        <w:t>___________) to be paid in accordance with subparagraph________________________, below:</w:t>
      </w:r>
    </w:p>
    <w:p w14:paraId="064FAD6A" w14:textId="77777777" w:rsidR="00C43C3A" w:rsidRPr="008C51AB" w:rsidRDefault="00C43C3A" w:rsidP="008C51AB">
      <w:pPr>
        <w:rPr>
          <w:rFonts w:ascii="Tahoma" w:hAnsi="Tahoma" w:cs="Tahoma"/>
        </w:rPr>
      </w:pPr>
      <w:r w:rsidRPr="008C51AB">
        <w:rPr>
          <w:rFonts w:ascii="Tahoma" w:hAnsi="Tahoma" w:cs="Tahoma"/>
        </w:rPr>
        <w:t>A: Cash. The purchase price shall be paid in its entirety in cash at the time of closing the sale.</w:t>
      </w:r>
    </w:p>
    <w:p w14:paraId="39BC6013" w14:textId="49441C2F" w:rsidR="00C43C3A" w:rsidRPr="008C51AB" w:rsidRDefault="00C43C3A" w:rsidP="008C51AB">
      <w:pPr>
        <w:rPr>
          <w:rFonts w:ascii="Tahoma" w:hAnsi="Tahoma" w:cs="Tahoma"/>
        </w:rPr>
      </w:pPr>
      <w:r w:rsidRPr="008C51AB">
        <w:rPr>
          <w:rFonts w:ascii="Tahoma" w:hAnsi="Tahoma" w:cs="Tahoma"/>
        </w:rPr>
        <w:t xml:space="preserve"> B: Cash Subject to New Mortgage. The purchase price shall be paid in cash at the time of closing the sale subject, however, to Purchaser’s ability to obtain a first mortgage loan within __________days after the acceptance of this offer by Seller in the amount of </w:t>
      </w:r>
      <w:r w:rsidR="004E3879">
        <w:rPr>
          <w:rFonts w:ascii="Tahoma" w:hAnsi="Tahoma" w:cs="Tahoma"/>
        </w:rPr>
        <w:t>$</w:t>
      </w:r>
      <w:r w:rsidRPr="008C51AB">
        <w:rPr>
          <w:rFonts w:ascii="Tahoma" w:hAnsi="Tahoma" w:cs="Tahoma"/>
        </w:rPr>
        <w:t xml:space="preserve">______________, payable in not less than ______________monthly </w:t>
      </w:r>
      <w:proofErr w:type="spellStart"/>
      <w:r w:rsidRPr="008C51AB">
        <w:rPr>
          <w:rFonts w:ascii="Tahoma" w:hAnsi="Tahoma" w:cs="Tahoma"/>
        </w:rPr>
        <w:t>installments</w:t>
      </w:r>
      <w:proofErr w:type="spellEnd"/>
      <w:r w:rsidRPr="008C51AB">
        <w:rPr>
          <w:rFonts w:ascii="Tahoma" w:hAnsi="Tahoma" w:cs="Tahoma"/>
        </w:rPr>
        <w:t xml:space="preserve">, including interest at a rate not to exceed _____________% financing. If such financing cannot be obtained within the time specified above then </w:t>
      </w:r>
      <w:proofErr w:type="gramStart"/>
      <w:r w:rsidRPr="008C51AB">
        <w:rPr>
          <w:rFonts w:ascii="Tahoma" w:hAnsi="Tahoma" w:cs="Tahoma"/>
        </w:rPr>
        <w:t xml:space="preserve">either  </w:t>
      </w:r>
      <w:proofErr w:type="spellStart"/>
      <w:r w:rsidRPr="008C51AB">
        <w:rPr>
          <w:rFonts w:ascii="Tahoma" w:hAnsi="Tahoma" w:cs="Tahoma"/>
        </w:rPr>
        <w:t>urchaser</w:t>
      </w:r>
      <w:proofErr w:type="spellEnd"/>
      <w:proofErr w:type="gramEnd"/>
      <w:r w:rsidRPr="008C51AB">
        <w:rPr>
          <w:rFonts w:ascii="Tahoma" w:hAnsi="Tahoma" w:cs="Tahoma"/>
        </w:rPr>
        <w:t xml:space="preserve"> or Seller may terminate this agreement and any earnest money deposited by Purchaser will be promptly refunded.</w:t>
      </w:r>
    </w:p>
    <w:p w14:paraId="0ABE84F5" w14:textId="66EAF2C4" w:rsidR="00C43C3A" w:rsidRPr="008C51AB" w:rsidRDefault="00C43C3A" w:rsidP="008C51AB">
      <w:pPr>
        <w:rPr>
          <w:rFonts w:ascii="Tahoma" w:hAnsi="Tahoma" w:cs="Tahoma"/>
        </w:rPr>
      </w:pPr>
      <w:r w:rsidRPr="008C51AB">
        <w:rPr>
          <w:rFonts w:ascii="Tahoma" w:hAnsi="Tahoma" w:cs="Tahoma"/>
        </w:rPr>
        <w:t xml:space="preserve"> C: Cash Subject to Existing Mortgage. The purchase price shall be paid in cash at the time of closing the sale after deducting from the purchase price the then outstanding balance due and owing under the existing mortgage in </w:t>
      </w:r>
      <w:proofErr w:type="spellStart"/>
      <w:r w:rsidRPr="008C51AB">
        <w:rPr>
          <w:rFonts w:ascii="Tahoma" w:hAnsi="Tahoma" w:cs="Tahoma"/>
        </w:rPr>
        <w:t>favor</w:t>
      </w:r>
      <w:proofErr w:type="spellEnd"/>
      <w:r w:rsidRPr="008C51AB">
        <w:rPr>
          <w:rFonts w:ascii="Tahoma" w:hAnsi="Tahoma" w:cs="Tahoma"/>
        </w:rPr>
        <w:t xml:space="preserve"> of _____________, dated_____________, 20___, in the original amount of </w:t>
      </w:r>
      <w:r w:rsidR="004E3879">
        <w:rPr>
          <w:rFonts w:ascii="Tahoma" w:hAnsi="Tahoma" w:cs="Tahoma"/>
        </w:rPr>
        <w:t>$</w:t>
      </w:r>
      <w:r w:rsidRPr="008C51AB">
        <w:rPr>
          <w:rFonts w:ascii="Tahoma" w:hAnsi="Tahoma" w:cs="Tahoma"/>
        </w:rPr>
        <w:t xml:space="preserve">________________; of such mortgage debt is approximately </w:t>
      </w:r>
      <w:r w:rsidR="004E3879">
        <w:rPr>
          <w:rFonts w:ascii="Tahoma" w:hAnsi="Tahoma" w:cs="Tahoma"/>
        </w:rPr>
        <w:t>$</w:t>
      </w:r>
      <w:r w:rsidRPr="008C51AB">
        <w:rPr>
          <w:rFonts w:ascii="Tahoma" w:hAnsi="Tahoma" w:cs="Tahoma"/>
        </w:rPr>
        <w:t>________________ as of _________________, 20____.</w:t>
      </w:r>
    </w:p>
    <w:p w14:paraId="49FF6C7E" w14:textId="14699035" w:rsidR="00C43C3A" w:rsidRPr="008C51AB" w:rsidRDefault="00C43C3A" w:rsidP="008C51AB">
      <w:pPr>
        <w:rPr>
          <w:rFonts w:ascii="Tahoma" w:hAnsi="Tahoma" w:cs="Tahoma"/>
        </w:rPr>
      </w:pPr>
      <w:r w:rsidRPr="008C51AB">
        <w:rPr>
          <w:rFonts w:ascii="Tahoma" w:hAnsi="Tahoma" w:cs="Tahoma"/>
        </w:rPr>
        <w:t xml:space="preserve"> D: Cash </w:t>
      </w:r>
      <w:proofErr w:type="gramStart"/>
      <w:r w:rsidRPr="008C51AB">
        <w:rPr>
          <w:rFonts w:ascii="Tahoma" w:hAnsi="Tahoma" w:cs="Tahoma"/>
        </w:rPr>
        <w:t>With</w:t>
      </w:r>
      <w:proofErr w:type="gramEnd"/>
      <w:r w:rsidRPr="008C51AB">
        <w:rPr>
          <w:rFonts w:ascii="Tahoma" w:hAnsi="Tahoma" w:cs="Tahoma"/>
        </w:rPr>
        <w:t xml:space="preserve"> Assumption of Existing Mortgage. The purchase price shall be paid in cash at the time of the closing of the sale after deducting from the purchase price the then outstanding balance due and owing under the existing mortgage in </w:t>
      </w:r>
      <w:proofErr w:type="spellStart"/>
      <w:r w:rsidRPr="008C51AB">
        <w:rPr>
          <w:rFonts w:ascii="Tahoma" w:hAnsi="Tahoma" w:cs="Tahoma"/>
        </w:rPr>
        <w:t>favor</w:t>
      </w:r>
      <w:proofErr w:type="spellEnd"/>
      <w:r w:rsidRPr="008C51AB">
        <w:rPr>
          <w:rFonts w:ascii="Tahoma" w:hAnsi="Tahoma" w:cs="Tahoma"/>
        </w:rPr>
        <w:t xml:space="preserve"> of _______________, dated_________________, 20___,having a present balance of approximately </w:t>
      </w:r>
      <w:r w:rsidR="004E3879">
        <w:rPr>
          <w:rFonts w:ascii="Tahoma" w:hAnsi="Tahoma" w:cs="Tahoma"/>
        </w:rPr>
        <w:t>$</w:t>
      </w:r>
      <w:r w:rsidRPr="008C51AB">
        <w:rPr>
          <w:rFonts w:ascii="Tahoma" w:hAnsi="Tahoma" w:cs="Tahoma"/>
        </w:rPr>
        <w:t>___________________________, as of _______________, 20___, which the purchaser hereby assumes and agrees to pay in accordance with its terms and to perform all of its provisions; purchaser shall pay any and all payments coming due after the closing of the sale. Any transfer fees required by the mortgage shall be paid by________________.</w:t>
      </w:r>
    </w:p>
    <w:p w14:paraId="66F1EE2B" w14:textId="5A52B5FF" w:rsidR="00C43C3A" w:rsidRPr="008C51AB" w:rsidRDefault="00C43C3A" w:rsidP="008C51AB">
      <w:pPr>
        <w:rPr>
          <w:rFonts w:ascii="Tahoma" w:hAnsi="Tahoma" w:cs="Tahoma"/>
        </w:rPr>
      </w:pPr>
      <w:r w:rsidRPr="008C51AB">
        <w:rPr>
          <w:rFonts w:ascii="Tahoma" w:hAnsi="Tahoma" w:cs="Tahoma"/>
        </w:rPr>
        <w:lastRenderedPageBreak/>
        <w:t xml:space="preserve"> E: Sale by Land Contract. The purchase price shall be paid in accordance with the certain land contract attached hereto and incorporated into this contract by this reference. The down payment to be made at the time of closing this sale shall be </w:t>
      </w:r>
      <w:r w:rsidR="004E3879">
        <w:rPr>
          <w:rFonts w:ascii="Tahoma" w:hAnsi="Tahoma" w:cs="Tahoma"/>
        </w:rPr>
        <w:t>$</w:t>
      </w:r>
      <w:r w:rsidRPr="008C51AB">
        <w:rPr>
          <w:rFonts w:ascii="Tahoma" w:hAnsi="Tahoma" w:cs="Tahoma"/>
        </w:rPr>
        <w:t xml:space="preserve">_____________and the balance of </w:t>
      </w:r>
      <w:r w:rsidR="004E3879">
        <w:rPr>
          <w:rFonts w:ascii="Tahoma" w:hAnsi="Tahoma" w:cs="Tahoma"/>
        </w:rPr>
        <w:t>$</w:t>
      </w:r>
      <w:r w:rsidRPr="008C51AB">
        <w:rPr>
          <w:rFonts w:ascii="Tahoma" w:hAnsi="Tahoma" w:cs="Tahoma"/>
        </w:rPr>
        <w:t>____________shall be paid at the rate of ___________% per annum.</w:t>
      </w:r>
    </w:p>
    <w:p w14:paraId="6A4AE400" w14:textId="77777777" w:rsidR="00C43C3A" w:rsidRPr="008C51AB" w:rsidRDefault="00C43C3A" w:rsidP="008C51AB">
      <w:pPr>
        <w:rPr>
          <w:rFonts w:ascii="Tahoma" w:hAnsi="Tahoma" w:cs="Tahoma"/>
        </w:rPr>
      </w:pPr>
      <w:r w:rsidRPr="008C51AB">
        <w:rPr>
          <w:rFonts w:ascii="Tahoma" w:hAnsi="Tahoma" w:cs="Tahoma"/>
        </w:rPr>
        <w:t>2. Earnest Money Deposit</w:t>
      </w:r>
    </w:p>
    <w:p w14:paraId="5619C1EB" w14:textId="1B06B42B" w:rsidR="00C43C3A" w:rsidRPr="008C51AB" w:rsidRDefault="00C43C3A" w:rsidP="008C51AB">
      <w:pPr>
        <w:rPr>
          <w:rFonts w:ascii="Tahoma" w:hAnsi="Tahoma" w:cs="Tahoma"/>
        </w:rPr>
      </w:pPr>
      <w:r w:rsidRPr="008C51AB">
        <w:rPr>
          <w:rFonts w:ascii="Tahoma" w:hAnsi="Tahoma" w:cs="Tahoma"/>
        </w:rPr>
        <w:t xml:space="preserve">As earnest money Purchaser deposits </w:t>
      </w:r>
      <w:r w:rsidR="004E3879">
        <w:rPr>
          <w:rFonts w:ascii="Tahoma" w:hAnsi="Tahoma" w:cs="Tahoma"/>
        </w:rPr>
        <w:t>$</w:t>
      </w:r>
      <w:r w:rsidRPr="008C51AB">
        <w:rPr>
          <w:rFonts w:ascii="Tahoma" w:hAnsi="Tahoma" w:cs="Tahoma"/>
        </w:rPr>
        <w:t xml:space="preserve">__________________with the broker which shall be applied to the purchase price at the time of closing the sale. In the event that this offer is not accepted by Seller this earnest money deposit shall be promptly refunded to Purchaser by the broker. In the event that this offer is accepted by Seller and Purchaser shall fail to perform the terms of this agreement the earnest money deposit shall be forfeited as and for liquidated damages suffered by Seller. Seller is not, however, precluded from asserting any other legal or equitable remedy, which may be available to enforce this agreement. </w:t>
      </w:r>
    </w:p>
    <w:p w14:paraId="3531401E" w14:textId="77777777" w:rsidR="00C43C3A" w:rsidRPr="008C51AB" w:rsidRDefault="00C43C3A" w:rsidP="008C51AB">
      <w:pPr>
        <w:rPr>
          <w:rFonts w:ascii="Tahoma" w:hAnsi="Tahoma" w:cs="Tahoma"/>
        </w:rPr>
      </w:pPr>
      <w:r w:rsidRPr="008C51AB">
        <w:rPr>
          <w:rFonts w:ascii="Tahoma" w:hAnsi="Tahoma" w:cs="Tahoma"/>
        </w:rPr>
        <w:t>3. Real Estate Taxes, Assessments, and Adju</w:t>
      </w:r>
      <w:bookmarkStart w:id="0" w:name="_GoBack"/>
      <w:bookmarkEnd w:id="0"/>
      <w:r w:rsidRPr="008C51AB">
        <w:rPr>
          <w:rFonts w:ascii="Tahoma" w:hAnsi="Tahoma" w:cs="Tahoma"/>
        </w:rPr>
        <w:t>stments</w:t>
      </w:r>
    </w:p>
    <w:p w14:paraId="3D75A061" w14:textId="77777777" w:rsidR="00C43C3A" w:rsidRPr="008C51AB" w:rsidRDefault="00C43C3A" w:rsidP="008C51AB">
      <w:pPr>
        <w:rPr>
          <w:rFonts w:ascii="Tahoma" w:hAnsi="Tahoma" w:cs="Tahoma"/>
        </w:rPr>
      </w:pPr>
      <w:r w:rsidRPr="008C51AB">
        <w:rPr>
          <w:rFonts w:ascii="Tahoma" w:hAnsi="Tahoma" w:cs="Tahoma"/>
        </w:rPr>
        <w:t xml:space="preserve">Real Estate Taxes accrued against the property shall be prorated through the date of closing the sale and Seller shall pay all taxes allocated to the property through that date of acceptance of this offer to purchase. Rents, if any, shall be prorated through the date of closing and all rent deposits shall be transferred to Purchaser. Existing casualty insurance shall be </w:t>
      </w:r>
      <w:proofErr w:type="spellStart"/>
      <w:r w:rsidRPr="008C51AB">
        <w:rPr>
          <w:rFonts w:ascii="Tahoma" w:hAnsi="Tahoma" w:cs="Tahoma"/>
        </w:rPr>
        <w:t>canceled</w:t>
      </w:r>
      <w:proofErr w:type="spellEnd"/>
      <w:r w:rsidRPr="008C51AB">
        <w:rPr>
          <w:rFonts w:ascii="Tahoma" w:hAnsi="Tahoma" w:cs="Tahoma"/>
        </w:rPr>
        <w:t>/prorated through the date of closing.</w:t>
      </w:r>
    </w:p>
    <w:p w14:paraId="64968F24" w14:textId="77777777" w:rsidR="00C43C3A" w:rsidRPr="008C51AB" w:rsidRDefault="00C43C3A" w:rsidP="008C51AB">
      <w:pPr>
        <w:rPr>
          <w:rFonts w:ascii="Tahoma" w:hAnsi="Tahoma" w:cs="Tahoma"/>
        </w:rPr>
      </w:pPr>
      <w:r w:rsidRPr="008C51AB">
        <w:rPr>
          <w:rFonts w:ascii="Tahoma" w:hAnsi="Tahoma" w:cs="Tahoma"/>
        </w:rPr>
        <w:t>4. Title to the Property</w:t>
      </w:r>
    </w:p>
    <w:p w14:paraId="7EFE331D" w14:textId="77777777" w:rsidR="00C43C3A" w:rsidRPr="008C51AB" w:rsidRDefault="00C43C3A" w:rsidP="008C51AB">
      <w:pPr>
        <w:rPr>
          <w:rFonts w:ascii="Tahoma" w:hAnsi="Tahoma" w:cs="Tahoma"/>
        </w:rPr>
      </w:pPr>
      <w:r w:rsidRPr="008C51AB">
        <w:rPr>
          <w:rFonts w:ascii="Tahoma" w:hAnsi="Tahoma" w:cs="Tahoma"/>
        </w:rPr>
        <w:t>Seller shall provide purchaser prior to the closing and promptly after the acceptance of this offer, at Seller’s expense and at Seller’s option an abstract of title to the property brought down to date or an owner’s policy of title insurance in an amount equal to the purchase price, said abstract of policy to show marketable or insurable title to the real estate in the name of Seller subject only to easements, zoning and restrictions of record and free and clear of all other liens and encumbrances except as stated in this offer. If the abstract or title policy fails to show marketable or insurable title in Seller a reasonable time shall be permitted to cure or correct defects. Seller shall convey title to Purchaser at the time of closing by a good and sufficient general warranty deed free and clear of all liens and encumbrances except as otherwise provided in this offer and subject to easements, zoning and restrictions of record.</w:t>
      </w:r>
    </w:p>
    <w:p w14:paraId="78FBD3F8" w14:textId="77777777" w:rsidR="00C43C3A" w:rsidRPr="008C51AB" w:rsidRDefault="00C43C3A" w:rsidP="008C51AB">
      <w:pPr>
        <w:rPr>
          <w:rFonts w:ascii="Tahoma" w:hAnsi="Tahoma" w:cs="Tahoma"/>
        </w:rPr>
      </w:pPr>
      <w:r w:rsidRPr="008C51AB">
        <w:rPr>
          <w:rFonts w:ascii="Tahoma" w:hAnsi="Tahoma" w:cs="Tahoma"/>
        </w:rPr>
        <w:t>5. Possession of the Property</w:t>
      </w:r>
    </w:p>
    <w:p w14:paraId="6FFFDBC9" w14:textId="77777777" w:rsidR="00C43C3A" w:rsidRPr="008C51AB" w:rsidRDefault="00C43C3A" w:rsidP="008C51AB">
      <w:pPr>
        <w:rPr>
          <w:rFonts w:ascii="Tahoma" w:hAnsi="Tahoma" w:cs="Tahoma"/>
        </w:rPr>
      </w:pPr>
      <w:r w:rsidRPr="008C51AB">
        <w:rPr>
          <w:rFonts w:ascii="Tahoma" w:hAnsi="Tahoma" w:cs="Tahoma"/>
        </w:rPr>
        <w:t>Purchaser shall be given possession of the property on _______________, 20____. A failure on the part of Seller</w:t>
      </w:r>
    </w:p>
    <w:p w14:paraId="459F9040" w14:textId="4419C2AC" w:rsidR="00C43C3A" w:rsidRPr="008C51AB" w:rsidRDefault="00C43C3A" w:rsidP="008C51AB">
      <w:pPr>
        <w:rPr>
          <w:rFonts w:ascii="Tahoma" w:hAnsi="Tahoma" w:cs="Tahoma"/>
        </w:rPr>
      </w:pPr>
      <w:r w:rsidRPr="008C51AB">
        <w:rPr>
          <w:rFonts w:ascii="Tahoma" w:hAnsi="Tahoma" w:cs="Tahoma"/>
        </w:rPr>
        <w:t xml:space="preserve">to transfer possession as specified will not make Seller a tenant of Purchaser, but in such event Seller shall pay to Purchaser </w:t>
      </w:r>
      <w:r w:rsidR="004E3879">
        <w:rPr>
          <w:rFonts w:ascii="Tahoma" w:hAnsi="Tahoma" w:cs="Tahoma"/>
        </w:rPr>
        <w:t>$</w:t>
      </w:r>
      <w:r w:rsidRPr="008C51AB">
        <w:rPr>
          <w:rFonts w:ascii="Tahoma" w:hAnsi="Tahoma" w:cs="Tahoma"/>
        </w:rPr>
        <w:t>____________________per day as damages for breach of contract and not as rent. All other remedies, which Purchaser may have under law, are reserved to Purchaser.</w:t>
      </w:r>
    </w:p>
    <w:p w14:paraId="156DC630" w14:textId="77777777" w:rsidR="00C43C3A" w:rsidRPr="008C51AB" w:rsidRDefault="00C43C3A" w:rsidP="008C51AB">
      <w:pPr>
        <w:rPr>
          <w:rFonts w:ascii="Tahoma" w:hAnsi="Tahoma" w:cs="Tahoma"/>
        </w:rPr>
      </w:pPr>
      <w:r w:rsidRPr="008C51AB">
        <w:rPr>
          <w:rFonts w:ascii="Tahoma" w:hAnsi="Tahoma" w:cs="Tahoma"/>
        </w:rPr>
        <w:t>6. Risk of Loss</w:t>
      </w:r>
    </w:p>
    <w:p w14:paraId="2F58D83C" w14:textId="77777777" w:rsidR="00C43C3A" w:rsidRPr="008C51AB" w:rsidRDefault="00C43C3A" w:rsidP="008C51AB">
      <w:pPr>
        <w:rPr>
          <w:rFonts w:ascii="Tahoma" w:hAnsi="Tahoma" w:cs="Tahoma"/>
        </w:rPr>
      </w:pPr>
      <w:r w:rsidRPr="008C51AB">
        <w:rPr>
          <w:rFonts w:ascii="Tahoma" w:hAnsi="Tahoma" w:cs="Tahoma"/>
        </w:rPr>
        <w:t>The risk of loss by destruction or damage to the property by fire or otherwise prior to the closing of the sale is that of Seller. If all or a substantial portion of the improvements on the property are destroyed or damaged prior to the</w:t>
      </w:r>
    </w:p>
    <w:p w14:paraId="7E6C437E" w14:textId="77777777" w:rsidR="00C43C3A" w:rsidRPr="008C51AB" w:rsidRDefault="00C43C3A" w:rsidP="008C51AB">
      <w:pPr>
        <w:rPr>
          <w:rFonts w:ascii="Tahoma" w:hAnsi="Tahoma" w:cs="Tahoma"/>
        </w:rPr>
      </w:pPr>
      <w:r w:rsidRPr="008C51AB">
        <w:rPr>
          <w:rFonts w:ascii="Tahoma" w:hAnsi="Tahoma" w:cs="Tahoma"/>
        </w:rPr>
        <w:lastRenderedPageBreak/>
        <w:t>closing and transfer of title this agreement shall be void able at Purchaser’s option and in the event Purchaser elects to avoid this agreement the earnest money deposited shall be promptly refunded.</w:t>
      </w:r>
    </w:p>
    <w:p w14:paraId="1A6646D7" w14:textId="77777777" w:rsidR="00C43C3A" w:rsidRPr="008C51AB" w:rsidRDefault="00C43C3A" w:rsidP="008C51AB">
      <w:pPr>
        <w:rPr>
          <w:rFonts w:ascii="Tahoma" w:hAnsi="Tahoma" w:cs="Tahoma"/>
        </w:rPr>
      </w:pPr>
      <w:r w:rsidRPr="008C51AB">
        <w:rPr>
          <w:rFonts w:ascii="Tahoma" w:hAnsi="Tahoma" w:cs="Tahoma"/>
        </w:rPr>
        <w:t>7. Improvements and Fixtures Included</w:t>
      </w:r>
    </w:p>
    <w:p w14:paraId="60B86891" w14:textId="77777777" w:rsidR="00C43C3A" w:rsidRPr="008C51AB" w:rsidRDefault="00C43C3A" w:rsidP="008C51AB">
      <w:pPr>
        <w:rPr>
          <w:rFonts w:ascii="Tahoma" w:hAnsi="Tahoma" w:cs="Tahoma"/>
        </w:rPr>
      </w:pPr>
      <w:r w:rsidRPr="008C51AB">
        <w:rPr>
          <w:rFonts w:ascii="Tahoma" w:hAnsi="Tahoma" w:cs="Tahoma"/>
        </w:rPr>
        <w:t>This offer to purchase includes all improvements, buildings and fixtures presently  on the real estate including but not limited to electrical, gas, heating, air conditioning, plumbing equipment, built-in appliances, hot water heaters, screens, storm windows, doors, Venetian blinds, drapery hardware, awnings, attached carpeting, radio, television</w:t>
      </w:r>
      <w:r w:rsidR="00604FC9" w:rsidRPr="008C51AB">
        <w:rPr>
          <w:rFonts w:ascii="Tahoma" w:hAnsi="Tahoma" w:cs="Tahoma"/>
        </w:rPr>
        <w:t xml:space="preserve"> </w:t>
      </w:r>
      <w:r w:rsidRPr="008C51AB">
        <w:rPr>
          <w:rFonts w:ascii="Tahoma" w:hAnsi="Tahoma" w:cs="Tahoma"/>
        </w:rPr>
        <w:t>antennas, trees, shrubs, flowers, fences and</w:t>
      </w:r>
    </w:p>
    <w:p w14:paraId="1D9060F0" w14:textId="77777777" w:rsidR="00C43C3A" w:rsidRPr="008C51AB" w:rsidRDefault="00C43C3A" w:rsidP="008C51AB">
      <w:pPr>
        <w:rPr>
          <w:rFonts w:ascii="Tahoma" w:hAnsi="Tahoma" w:cs="Tahoma"/>
        </w:rPr>
      </w:pPr>
      <w:r w:rsidRPr="008C51AB">
        <w:rPr>
          <w:rFonts w:ascii="Tahoma" w:hAnsi="Tahoma" w:cs="Tahoma"/>
        </w:rPr>
        <w:t>__________________________________________________________________________________</w:t>
      </w:r>
    </w:p>
    <w:p w14:paraId="46E39DFF" w14:textId="77777777" w:rsidR="00C43C3A" w:rsidRPr="008C51AB" w:rsidRDefault="00C43C3A" w:rsidP="008C51AB">
      <w:pPr>
        <w:rPr>
          <w:rFonts w:ascii="Tahoma" w:hAnsi="Tahoma" w:cs="Tahoma"/>
        </w:rPr>
      </w:pPr>
      <w:r w:rsidRPr="008C51AB">
        <w:rPr>
          <w:rFonts w:ascii="Tahoma" w:hAnsi="Tahoma" w:cs="Tahoma"/>
        </w:rPr>
        <w:t>__________________________________________________________________________________</w:t>
      </w:r>
    </w:p>
    <w:p w14:paraId="25310C11" w14:textId="77777777" w:rsidR="00C43C3A" w:rsidRPr="008C51AB" w:rsidRDefault="00C43C3A" w:rsidP="008C51AB">
      <w:pPr>
        <w:rPr>
          <w:rFonts w:ascii="Tahoma" w:hAnsi="Tahoma" w:cs="Tahoma"/>
        </w:rPr>
      </w:pPr>
      <w:r w:rsidRPr="008C51AB">
        <w:rPr>
          <w:rFonts w:ascii="Tahoma" w:hAnsi="Tahoma" w:cs="Tahoma"/>
        </w:rPr>
        <w:t>__________________________________________________________________________________</w:t>
      </w:r>
    </w:p>
    <w:p w14:paraId="65A8A624" w14:textId="77777777" w:rsidR="00C43C3A" w:rsidRPr="008C51AB" w:rsidRDefault="00C43C3A" w:rsidP="008C51AB">
      <w:pPr>
        <w:rPr>
          <w:rFonts w:ascii="Tahoma" w:hAnsi="Tahoma" w:cs="Tahoma"/>
        </w:rPr>
      </w:pPr>
      <w:r w:rsidRPr="008C51AB">
        <w:rPr>
          <w:rFonts w:ascii="Tahoma" w:hAnsi="Tahoma" w:cs="Tahoma"/>
        </w:rPr>
        <w:t>__________________________________________________________________________________</w:t>
      </w:r>
    </w:p>
    <w:p w14:paraId="11FA953D" w14:textId="77777777" w:rsidR="00C43C3A" w:rsidRPr="008C51AB" w:rsidRDefault="00C43C3A" w:rsidP="008C51AB">
      <w:pPr>
        <w:rPr>
          <w:rFonts w:ascii="Tahoma" w:hAnsi="Tahoma" w:cs="Tahoma"/>
        </w:rPr>
      </w:pPr>
      <w:r w:rsidRPr="008C51AB">
        <w:rPr>
          <w:rFonts w:ascii="Tahoma" w:hAnsi="Tahoma" w:cs="Tahoma"/>
        </w:rPr>
        <w:t>8. General Conditions</w:t>
      </w:r>
    </w:p>
    <w:p w14:paraId="553BF6B0" w14:textId="77777777" w:rsidR="00C43C3A" w:rsidRPr="008C51AB" w:rsidRDefault="00C43C3A" w:rsidP="008C51AB">
      <w:pPr>
        <w:rPr>
          <w:rFonts w:ascii="Tahoma" w:hAnsi="Tahoma" w:cs="Tahoma"/>
        </w:rPr>
      </w:pPr>
      <w:r w:rsidRPr="008C51AB">
        <w:rPr>
          <w:rFonts w:ascii="Tahoma" w:hAnsi="Tahoma" w:cs="Tahoma"/>
        </w:rPr>
        <w:t>It is expressly agreed that this agreement to purchase real estate includes the entire agreement of Purchaser and</w:t>
      </w:r>
    </w:p>
    <w:p w14:paraId="78739A3F" w14:textId="77777777" w:rsidR="00C43C3A" w:rsidRPr="008C51AB" w:rsidRDefault="00C43C3A" w:rsidP="008C51AB">
      <w:pPr>
        <w:rPr>
          <w:rFonts w:ascii="Tahoma" w:hAnsi="Tahoma" w:cs="Tahoma"/>
        </w:rPr>
      </w:pPr>
      <w:r w:rsidRPr="008C51AB">
        <w:rPr>
          <w:rFonts w:ascii="Tahoma" w:hAnsi="Tahoma" w:cs="Tahoma"/>
        </w:rPr>
        <w:t>Seller. This agreement shall be binding upon the heirs, personal representatives, successors and assigns of both</w:t>
      </w:r>
    </w:p>
    <w:p w14:paraId="05F15AB3" w14:textId="77777777" w:rsidR="00C43C3A" w:rsidRPr="008C51AB" w:rsidRDefault="00C43C3A" w:rsidP="008C51AB">
      <w:pPr>
        <w:rPr>
          <w:rFonts w:ascii="Tahoma" w:hAnsi="Tahoma" w:cs="Tahoma"/>
        </w:rPr>
      </w:pPr>
      <w:r w:rsidRPr="008C51AB">
        <w:rPr>
          <w:rFonts w:ascii="Tahoma" w:hAnsi="Tahoma" w:cs="Tahoma"/>
        </w:rPr>
        <w:t>Purchaser and Seller. This agreement shall be interpreted and enforced in accordance with the laws of the State</w:t>
      </w:r>
    </w:p>
    <w:p w14:paraId="17314997" w14:textId="77777777" w:rsidR="00C43C3A" w:rsidRPr="008C51AB" w:rsidRDefault="00C43C3A" w:rsidP="008C51AB">
      <w:pPr>
        <w:rPr>
          <w:rFonts w:ascii="Tahoma" w:hAnsi="Tahoma" w:cs="Tahoma"/>
        </w:rPr>
      </w:pPr>
      <w:r w:rsidRPr="008C51AB">
        <w:rPr>
          <w:rFonts w:ascii="Tahoma" w:hAnsi="Tahoma" w:cs="Tahoma"/>
        </w:rPr>
        <w:t xml:space="preserve">of______________________________. </w:t>
      </w:r>
    </w:p>
    <w:p w14:paraId="58E0E10C" w14:textId="77777777" w:rsidR="00C43C3A" w:rsidRPr="008C51AB" w:rsidRDefault="00C43C3A" w:rsidP="008C51AB">
      <w:pPr>
        <w:rPr>
          <w:rFonts w:ascii="Tahoma" w:hAnsi="Tahoma" w:cs="Tahoma"/>
        </w:rPr>
      </w:pPr>
      <w:r w:rsidRPr="008C51AB">
        <w:rPr>
          <w:rFonts w:ascii="Tahoma" w:hAnsi="Tahoma" w:cs="Tahoma"/>
        </w:rPr>
        <w:t xml:space="preserve"> 9. Special Conditions</w:t>
      </w:r>
    </w:p>
    <w:p w14:paraId="4626763B" w14:textId="77777777" w:rsidR="00C43C3A" w:rsidRPr="008C51AB" w:rsidRDefault="00C43C3A" w:rsidP="008C51AB">
      <w:pPr>
        <w:rPr>
          <w:rFonts w:ascii="Tahoma" w:hAnsi="Tahoma" w:cs="Tahoma"/>
        </w:rPr>
      </w:pPr>
      <w:r w:rsidRPr="008C51AB">
        <w:rPr>
          <w:rFonts w:ascii="Tahoma" w:hAnsi="Tahoma" w:cs="Tahoma"/>
        </w:rPr>
        <w:t>___________________________________________________________________________________________</w:t>
      </w:r>
    </w:p>
    <w:p w14:paraId="4C928C5A" w14:textId="77777777" w:rsidR="00C43C3A" w:rsidRPr="008C51AB" w:rsidRDefault="00C43C3A" w:rsidP="008C51AB">
      <w:pPr>
        <w:rPr>
          <w:rFonts w:ascii="Tahoma" w:hAnsi="Tahoma" w:cs="Tahoma"/>
        </w:rPr>
      </w:pPr>
      <w:r w:rsidRPr="008C51AB">
        <w:rPr>
          <w:rFonts w:ascii="Tahoma" w:hAnsi="Tahoma" w:cs="Tahoma"/>
        </w:rPr>
        <w:t>___________________________________________________________________________________________</w:t>
      </w:r>
    </w:p>
    <w:p w14:paraId="2D1F2726" w14:textId="77777777" w:rsidR="00C43C3A" w:rsidRPr="008C51AB" w:rsidRDefault="00C43C3A" w:rsidP="008C51AB">
      <w:pPr>
        <w:rPr>
          <w:rFonts w:ascii="Tahoma" w:hAnsi="Tahoma" w:cs="Tahoma"/>
        </w:rPr>
      </w:pPr>
      <w:r w:rsidRPr="008C51AB">
        <w:rPr>
          <w:rFonts w:ascii="Tahoma" w:hAnsi="Tahoma" w:cs="Tahoma"/>
        </w:rPr>
        <w:t>________________________________________________________________</w:t>
      </w:r>
    </w:p>
    <w:p w14:paraId="1F2D971A" w14:textId="77777777" w:rsidR="00C43C3A" w:rsidRPr="008C51AB" w:rsidRDefault="00C43C3A" w:rsidP="008C51AB">
      <w:pPr>
        <w:rPr>
          <w:rFonts w:ascii="Tahoma" w:hAnsi="Tahoma" w:cs="Tahoma"/>
        </w:rPr>
      </w:pPr>
      <w:r w:rsidRPr="008C51AB">
        <w:rPr>
          <w:rFonts w:ascii="Tahoma" w:hAnsi="Tahoma" w:cs="Tahoma"/>
        </w:rPr>
        <w:t>10. Time for Acceptance and Closing</w:t>
      </w:r>
    </w:p>
    <w:p w14:paraId="330A8010" w14:textId="77777777" w:rsidR="00C43C3A" w:rsidRPr="008C51AB" w:rsidRDefault="00C43C3A" w:rsidP="008C51AB">
      <w:pPr>
        <w:rPr>
          <w:rFonts w:ascii="Tahoma" w:hAnsi="Tahoma" w:cs="Tahoma"/>
        </w:rPr>
      </w:pPr>
      <w:r w:rsidRPr="008C51AB">
        <w:rPr>
          <w:rFonts w:ascii="Tahoma" w:hAnsi="Tahoma" w:cs="Tahoma"/>
        </w:rPr>
        <w:t>This offer is void if not accepted by Seller in writing on or before _________________________ A.M./P.M. of</w:t>
      </w:r>
      <w:r w:rsidR="00604FC9" w:rsidRPr="008C51AB">
        <w:rPr>
          <w:rFonts w:ascii="Tahoma" w:hAnsi="Tahoma" w:cs="Tahoma"/>
        </w:rPr>
        <w:t xml:space="preserve"> </w:t>
      </w:r>
      <w:r w:rsidRPr="008C51AB">
        <w:rPr>
          <w:rFonts w:ascii="Tahoma" w:hAnsi="Tahoma" w:cs="Tahoma"/>
        </w:rPr>
        <w:t>the ______________________________day of ________________________, 20____.</w:t>
      </w:r>
    </w:p>
    <w:p w14:paraId="34DFA175" w14:textId="77777777" w:rsidR="00C43C3A" w:rsidRPr="008C51AB" w:rsidRDefault="00C43C3A" w:rsidP="008C51AB">
      <w:pPr>
        <w:rPr>
          <w:rFonts w:ascii="Tahoma" w:hAnsi="Tahoma" w:cs="Tahoma"/>
        </w:rPr>
      </w:pPr>
      <w:r w:rsidRPr="008C51AB">
        <w:rPr>
          <w:rFonts w:ascii="Tahoma" w:hAnsi="Tahoma" w:cs="Tahoma"/>
        </w:rPr>
        <w:t>Closing of the sale shall take place _____________ days after Purchaser’s receipt of an abstract showing</w:t>
      </w:r>
      <w:r w:rsidR="00604FC9" w:rsidRPr="008C51AB">
        <w:rPr>
          <w:rFonts w:ascii="Tahoma" w:hAnsi="Tahoma" w:cs="Tahoma"/>
        </w:rPr>
        <w:t xml:space="preserve"> </w:t>
      </w:r>
      <w:r w:rsidRPr="008C51AB">
        <w:rPr>
          <w:rFonts w:ascii="Tahoma" w:hAnsi="Tahoma" w:cs="Tahoma"/>
        </w:rPr>
        <w:t>marketable title in Seller or title insurance binder showing insurable title in Seller.</w:t>
      </w:r>
    </w:p>
    <w:p w14:paraId="0241CF76" w14:textId="77777777" w:rsidR="00C43C3A" w:rsidRPr="008C51AB" w:rsidRDefault="00C43C3A" w:rsidP="008C51AB">
      <w:pPr>
        <w:rPr>
          <w:rFonts w:ascii="Tahoma" w:hAnsi="Tahoma" w:cs="Tahoma"/>
        </w:rPr>
      </w:pPr>
      <w:r w:rsidRPr="008C51AB">
        <w:rPr>
          <w:rFonts w:ascii="Tahoma" w:hAnsi="Tahoma" w:cs="Tahoma"/>
        </w:rPr>
        <w:lastRenderedPageBreak/>
        <w:t>This offer is made at ______________________________, State of ____________________, this</w:t>
      </w:r>
      <w:r w:rsidR="00604FC9" w:rsidRPr="008C51AB">
        <w:rPr>
          <w:rFonts w:ascii="Tahoma" w:hAnsi="Tahoma" w:cs="Tahoma"/>
        </w:rPr>
        <w:t xml:space="preserve"> </w:t>
      </w:r>
      <w:r w:rsidRPr="008C51AB">
        <w:rPr>
          <w:rFonts w:ascii="Tahoma" w:hAnsi="Tahoma" w:cs="Tahoma"/>
        </w:rPr>
        <w:t>____________________ day of ________________________________, 20_______.</w:t>
      </w:r>
    </w:p>
    <w:p w14:paraId="31C0A00F" w14:textId="77777777" w:rsidR="00C43C3A" w:rsidRPr="008C51AB" w:rsidRDefault="00C43C3A" w:rsidP="008C51AB">
      <w:pPr>
        <w:rPr>
          <w:rFonts w:ascii="Tahoma" w:hAnsi="Tahoma" w:cs="Tahoma"/>
        </w:rPr>
      </w:pPr>
      <w:r w:rsidRPr="008C51AB">
        <w:rPr>
          <w:rFonts w:ascii="Tahoma" w:hAnsi="Tahoma" w:cs="Tahoma"/>
        </w:rPr>
        <w:t>____________________________</w:t>
      </w:r>
    </w:p>
    <w:p w14:paraId="45C93026" w14:textId="77777777" w:rsidR="00C43C3A" w:rsidRPr="008C51AB" w:rsidRDefault="00C43C3A" w:rsidP="008C51AB">
      <w:pPr>
        <w:rPr>
          <w:rFonts w:ascii="Tahoma" w:hAnsi="Tahoma" w:cs="Tahoma"/>
        </w:rPr>
      </w:pPr>
      <w:r w:rsidRPr="008C51AB">
        <w:rPr>
          <w:rFonts w:ascii="Tahoma" w:hAnsi="Tahoma" w:cs="Tahoma"/>
        </w:rPr>
        <w:t>(PURCHASER)</w:t>
      </w:r>
    </w:p>
    <w:p w14:paraId="52490456" w14:textId="77777777" w:rsidR="00C43C3A" w:rsidRPr="008C51AB" w:rsidRDefault="00C43C3A" w:rsidP="008C51AB">
      <w:pPr>
        <w:rPr>
          <w:rFonts w:ascii="Tahoma" w:hAnsi="Tahoma" w:cs="Tahoma"/>
        </w:rPr>
      </w:pPr>
      <w:r w:rsidRPr="008C51AB">
        <w:rPr>
          <w:rFonts w:ascii="Tahoma" w:hAnsi="Tahoma" w:cs="Tahoma"/>
        </w:rPr>
        <w:t>____________________________</w:t>
      </w:r>
    </w:p>
    <w:p w14:paraId="56382B9C" w14:textId="77777777" w:rsidR="00C43C3A" w:rsidRPr="008C51AB" w:rsidRDefault="00C43C3A" w:rsidP="008C51AB">
      <w:pPr>
        <w:rPr>
          <w:rFonts w:ascii="Tahoma" w:hAnsi="Tahoma" w:cs="Tahoma"/>
        </w:rPr>
      </w:pPr>
      <w:r w:rsidRPr="008C51AB">
        <w:rPr>
          <w:rFonts w:ascii="Tahoma" w:hAnsi="Tahoma" w:cs="Tahoma"/>
        </w:rPr>
        <w:t>(PURCHASER)</w:t>
      </w:r>
    </w:p>
    <w:p w14:paraId="43EDEDBE" w14:textId="77777777" w:rsidR="00C43C3A" w:rsidRPr="008C51AB" w:rsidRDefault="00C43C3A" w:rsidP="008C51AB">
      <w:pPr>
        <w:rPr>
          <w:rFonts w:ascii="Tahoma" w:hAnsi="Tahoma" w:cs="Tahoma"/>
        </w:rPr>
      </w:pPr>
      <w:r w:rsidRPr="008C51AB">
        <w:rPr>
          <w:rFonts w:ascii="Tahoma" w:hAnsi="Tahoma" w:cs="Tahoma"/>
        </w:rPr>
        <w:t>Acceptance by Seller</w:t>
      </w:r>
    </w:p>
    <w:p w14:paraId="19C66559" w14:textId="6BCB110D" w:rsidR="00C43C3A" w:rsidRPr="008C51AB" w:rsidRDefault="00C43C3A" w:rsidP="008C51AB">
      <w:pPr>
        <w:rPr>
          <w:rFonts w:ascii="Tahoma" w:hAnsi="Tahoma" w:cs="Tahoma"/>
        </w:rPr>
      </w:pPr>
      <w:r w:rsidRPr="008C51AB">
        <w:rPr>
          <w:rFonts w:ascii="Tahoma" w:hAnsi="Tahoma" w:cs="Tahoma"/>
        </w:rPr>
        <w:t xml:space="preserve">The foregoing offer to purchase real estate is hereby accepted in accordance with the terms and conditions specified above. The undersigned hereby agrees to pay a brokerage fee of </w:t>
      </w:r>
      <w:r w:rsidR="004E3879">
        <w:rPr>
          <w:rFonts w:ascii="Tahoma" w:hAnsi="Tahoma" w:cs="Tahoma"/>
        </w:rPr>
        <w:t>$</w:t>
      </w:r>
      <w:r w:rsidRPr="008C51AB">
        <w:rPr>
          <w:rFonts w:ascii="Tahoma" w:hAnsi="Tahoma" w:cs="Tahoma"/>
        </w:rPr>
        <w:t>_______________________ to</w:t>
      </w:r>
      <w:r w:rsidR="00604FC9" w:rsidRPr="008C51AB">
        <w:rPr>
          <w:rFonts w:ascii="Tahoma" w:hAnsi="Tahoma" w:cs="Tahoma"/>
        </w:rPr>
        <w:t xml:space="preserve"> </w:t>
      </w:r>
      <w:r w:rsidRPr="008C51AB">
        <w:rPr>
          <w:rFonts w:ascii="Tahoma" w:hAnsi="Tahoma" w:cs="Tahoma"/>
        </w:rPr>
        <w:t>________________________, broker, in accordance with the existing listing contract.</w:t>
      </w:r>
    </w:p>
    <w:p w14:paraId="6B2ABA35" w14:textId="77777777" w:rsidR="00C43C3A" w:rsidRPr="008C51AB" w:rsidRDefault="00C43C3A" w:rsidP="008C51AB">
      <w:pPr>
        <w:rPr>
          <w:rFonts w:ascii="Tahoma" w:hAnsi="Tahoma" w:cs="Tahoma"/>
        </w:rPr>
      </w:pPr>
      <w:r w:rsidRPr="008C51AB">
        <w:rPr>
          <w:rFonts w:ascii="Tahoma" w:hAnsi="Tahoma" w:cs="Tahoma"/>
        </w:rPr>
        <w:t>Dated this ____________________________ day of _____________________________, 20_____.</w:t>
      </w:r>
    </w:p>
    <w:p w14:paraId="613669E7" w14:textId="77777777" w:rsidR="00C43C3A" w:rsidRPr="008C51AB" w:rsidRDefault="00C43C3A" w:rsidP="008C51AB">
      <w:pPr>
        <w:rPr>
          <w:rFonts w:ascii="Tahoma" w:hAnsi="Tahoma" w:cs="Tahoma"/>
        </w:rPr>
      </w:pPr>
      <w:r w:rsidRPr="008C51AB">
        <w:rPr>
          <w:rFonts w:ascii="Tahoma" w:hAnsi="Tahoma" w:cs="Tahoma"/>
        </w:rPr>
        <w:t>____________________________</w:t>
      </w:r>
    </w:p>
    <w:p w14:paraId="7F89BD6C" w14:textId="77777777" w:rsidR="00C43C3A" w:rsidRPr="008C51AB" w:rsidRDefault="00C43C3A" w:rsidP="008C51AB">
      <w:pPr>
        <w:rPr>
          <w:rFonts w:ascii="Tahoma" w:hAnsi="Tahoma" w:cs="Tahoma"/>
        </w:rPr>
      </w:pPr>
      <w:r w:rsidRPr="008C51AB">
        <w:rPr>
          <w:rFonts w:ascii="Tahoma" w:hAnsi="Tahoma" w:cs="Tahoma"/>
        </w:rPr>
        <w:t>(SELLER)</w:t>
      </w:r>
    </w:p>
    <w:p w14:paraId="6234D7C3" w14:textId="77777777" w:rsidR="00C43C3A" w:rsidRPr="008C51AB" w:rsidRDefault="00C43C3A" w:rsidP="008C51AB">
      <w:pPr>
        <w:rPr>
          <w:rFonts w:ascii="Tahoma" w:hAnsi="Tahoma" w:cs="Tahoma"/>
        </w:rPr>
      </w:pPr>
      <w:r w:rsidRPr="008C51AB">
        <w:rPr>
          <w:rFonts w:ascii="Tahoma" w:hAnsi="Tahoma" w:cs="Tahoma"/>
        </w:rPr>
        <w:t>____________________________</w:t>
      </w:r>
    </w:p>
    <w:p w14:paraId="204633AD" w14:textId="77777777" w:rsidR="005A3B19" w:rsidRPr="008C51AB" w:rsidRDefault="00C43C3A" w:rsidP="008C51AB">
      <w:pPr>
        <w:rPr>
          <w:rFonts w:ascii="Tahoma" w:hAnsi="Tahoma" w:cs="Tahoma"/>
        </w:rPr>
      </w:pPr>
      <w:r w:rsidRPr="008C51AB">
        <w:rPr>
          <w:rFonts w:ascii="Tahoma" w:hAnsi="Tahoma" w:cs="Tahoma"/>
        </w:rPr>
        <w:t>(SELLER)</w:t>
      </w:r>
    </w:p>
    <w:sectPr w:rsidR="005A3B19" w:rsidRPr="008C51A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MTI1tDQ1NjM1MTRW0lEKTi0uzszPAykwqgUAs4eOziwAAAA="/>
  </w:docVars>
  <w:rsids>
    <w:rsidRoot w:val="002E5E44"/>
    <w:rsid w:val="002E5E44"/>
    <w:rsid w:val="004E3879"/>
    <w:rsid w:val="005A3B19"/>
    <w:rsid w:val="00604FC9"/>
    <w:rsid w:val="008C51AB"/>
    <w:rsid w:val="00C43C3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7AF7BE"/>
  <w15:chartTrackingRefBased/>
  <w15:docId w15:val="{31AF8FF4-2288-424A-BDAF-352B14EC7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2</Words>
  <Characters>7255</Characters>
  <Application>Microsoft Office Word</Application>
  <DocSecurity>0</DocSecurity>
  <Lines>60</Lines>
  <Paragraphs>17</Paragraphs>
  <ScaleCrop>false</ScaleCrop>
  <Company/>
  <LinksUpToDate>false</LinksUpToDate>
  <CharactersWithSpaces>8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Sharp Spider</cp:lastModifiedBy>
  <cp:revision>5</cp:revision>
  <dcterms:created xsi:type="dcterms:W3CDTF">2020-01-06T13:29:00Z</dcterms:created>
  <dcterms:modified xsi:type="dcterms:W3CDTF">2020-03-25T20:54:00Z</dcterms:modified>
</cp:coreProperties>
</file>